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9D456A" w14:textId="77777777" w:rsidR="00F7247B" w:rsidRDefault="00112648">
      <w:pPr>
        <w:rPr>
          <w:rFonts w:ascii="Arial" w:hAnsi="Arial" w:cs="Arial"/>
          <w:b/>
          <w:bCs/>
        </w:rPr>
      </w:pPr>
      <w:r w:rsidRPr="674E1002">
        <w:rPr>
          <w:rFonts w:ascii="Arial" w:hAnsi="Arial" w:cs="Arial"/>
          <w:b/>
          <w:bCs/>
        </w:rPr>
        <w:t xml:space="preserve">Student:  </w:t>
      </w:r>
      <w:r w:rsidRPr="674E1002">
        <w:rPr>
          <w:rFonts w:ascii="Arial" w:hAnsi="Arial" w:cs="Arial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</w:rPr>
        <w:instrText xml:space="preserve"> FORMTEXT </w:instrText>
      </w:r>
      <w:r w:rsidRPr="674E1002">
        <w:rPr>
          <w:rFonts w:ascii="Arial" w:hAnsi="Arial" w:cs="Arial"/>
          <w:b/>
          <w:bCs/>
        </w:rPr>
      </w:r>
      <w:r w:rsidRPr="674E1002">
        <w:rPr>
          <w:rFonts w:ascii="Arial" w:hAnsi="Arial" w:cs="Arial"/>
          <w:b/>
          <w:bCs/>
        </w:rPr>
        <w:fldChar w:fldCharType="separate"/>
      </w:r>
      <w:bookmarkStart w:id="1" w:name="_GoBack"/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bookmarkEnd w:id="1"/>
      <w:r w:rsidRPr="674E1002">
        <w:rPr>
          <w:rFonts w:ascii="Arial" w:hAnsi="Arial" w:cs="Arial"/>
          <w:b/>
          <w:bCs/>
        </w:rPr>
        <w:fldChar w:fldCharType="end"/>
      </w:r>
      <w:bookmarkEnd w:id="0"/>
      <w:r w:rsidRPr="2C94D1C7">
        <w:rPr>
          <w:rFonts w:ascii="Arial" w:hAnsi="Arial" w:cs="Arial"/>
          <w:b/>
          <w:bCs/>
        </w:rPr>
        <w:t xml:space="preserve">Date:  </w:t>
      </w:r>
      <w:r w:rsidRPr="2C94D1C7">
        <w:rPr>
          <w:rFonts w:ascii="Arial" w:hAnsi="Arial" w:cs="Arial"/>
          <w:b/>
          <w:bCs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Pr="2C94D1C7">
        <w:rPr>
          <w:rFonts w:ascii="Arial" w:hAnsi="Arial" w:cs="Arial"/>
          <w:b/>
          <w:bCs/>
        </w:rPr>
        <w:instrText xml:space="preserve"> FORMTEXT </w:instrText>
      </w:r>
      <w:r w:rsidRPr="2C94D1C7">
        <w:rPr>
          <w:rFonts w:ascii="Arial" w:hAnsi="Arial" w:cs="Arial"/>
          <w:b/>
          <w:bCs/>
        </w:rPr>
      </w:r>
      <w:r w:rsidRPr="2C94D1C7">
        <w:rPr>
          <w:rFonts w:ascii="Arial" w:hAnsi="Arial" w:cs="Arial"/>
          <w:b/>
          <w:bCs/>
        </w:rPr>
        <w:fldChar w:fldCharType="separate"/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  <w:noProof/>
        </w:rPr>
        <w:t> </w:t>
      </w:r>
      <w:r w:rsidRPr="2C94D1C7">
        <w:rPr>
          <w:rFonts w:ascii="Arial" w:hAnsi="Arial" w:cs="Arial"/>
          <w:b/>
          <w:bCs/>
        </w:rPr>
        <w:fldChar w:fldCharType="end"/>
      </w:r>
      <w:bookmarkEnd w:id="2"/>
      <w:r w:rsidR="10CB775B" w:rsidRPr="10CB775B">
        <w:rPr>
          <w:rFonts w:ascii="Arial" w:hAnsi="Arial" w:cs="Arial"/>
          <w:b/>
          <w:bCs/>
        </w:rPr>
        <w:t xml:space="preserve">      </w:t>
      </w:r>
      <w:r w:rsidR="00177FA8">
        <w:rPr>
          <w:rFonts w:ascii="Arial" w:hAnsi="Arial" w:cs="Arial"/>
          <w:b/>
          <w:bCs/>
        </w:rPr>
        <w:t xml:space="preserve">   </w:t>
      </w: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4632C8BF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66661A89" w:rsidR="008950EC" w:rsidRPr="005B231B" w:rsidRDefault="00177FA8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 </w:t>
            </w:r>
            <w:r w:rsidR="008950EC"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4632C8BF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77B9AB65" w:rsidR="0088602A" w:rsidRDefault="00F7247B" w:rsidP="00E469A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1 –</w:t>
            </w:r>
            <w:r w:rsidR="39A199D8"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Personal Management</w:t>
            </w:r>
          </w:p>
        </w:tc>
      </w:tr>
      <w:tr w:rsidR="00B91D5B" w:rsidRPr="0013249C" w14:paraId="2A9BE365" w14:textId="77777777" w:rsidTr="4632C8BF">
        <w:tc>
          <w:tcPr>
            <w:tcW w:w="6408" w:type="dxa"/>
            <w:shd w:val="clear" w:color="auto" w:fill="auto"/>
          </w:tcPr>
          <w:p w14:paraId="7A646ABF" w14:textId="3BC14EA0" w:rsidR="00DE78F3" w:rsidRPr="00B91D5B" w:rsidDel="00AD6C31" w:rsidRDefault="10CB775B" w:rsidP="007B68C3">
            <w:pPr>
              <w:spacing w:after="120" w:line="249" w:lineRule="auto"/>
              <w:ind w:left="500" w:right="280" w:hanging="500"/>
            </w:pPr>
            <w:r w:rsidRPr="00F7247B">
              <w:rPr>
                <w:rFonts w:ascii="Arial" w:hAnsi="Arial" w:cs="Arial"/>
              </w:rPr>
              <w:t xml:space="preserve">1.0 </w:t>
            </w:r>
            <w:r w:rsidR="00F7247B" w:rsidRPr="00F7247B">
              <w:rPr>
                <w:rFonts w:ascii="Arial" w:hAnsi="Arial" w:cs="Arial"/>
              </w:rPr>
              <w:t>develop and maintain a Personal Career Plan (PCP)</w:t>
            </w:r>
          </w:p>
        </w:tc>
        <w:tc>
          <w:tcPr>
            <w:tcW w:w="540" w:type="dxa"/>
            <w:shd w:val="clear" w:color="auto" w:fill="auto"/>
          </w:tcPr>
          <w:p w14:paraId="099F79F7" w14:textId="2F683C4A" w:rsidR="00B91D5B" w:rsidRPr="005B231B" w:rsidRDefault="00A4215F" w:rsidP="674E1002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="674E1002" w:rsidRPr="674E1002">
              <w:rPr>
                <w:rFonts w:ascii="Arial" w:hAnsi="Arial" w:cs="Arial"/>
                <w:noProof/>
              </w:rPr>
              <w:t> </w:t>
            </w:r>
            <w:r w:rsidR="00B91D5B" w:rsidRPr="674E1002">
              <w:rPr>
                <w:rFonts w:ascii="Arial" w:hAnsi="Arial" w:cs="Arial"/>
              </w:rPr>
              <w:fldChar w:fldCharType="begin"/>
            </w:r>
            <w:r w:rsidR="00B91D5B" w:rsidRPr="674E1002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  <w:fldChar w:fldCharType="separate"/>
            </w:r>
            <w:r w:rsidR="00B91D5B" w:rsidRPr="674E10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3473FE85" w:rsidR="00B91D5B" w:rsidRPr="005B231B" w:rsidRDefault="00A4215F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540" w:type="dxa"/>
            <w:shd w:val="clear" w:color="auto" w:fill="auto"/>
          </w:tcPr>
          <w:p w14:paraId="713E8F5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B91D5B" w:rsidRPr="0013249C" w:rsidRDefault="00B91D5B" w:rsidP="00156CC4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F5EF70C" w14:textId="77777777" w:rsidTr="4632C8BF">
        <w:tc>
          <w:tcPr>
            <w:tcW w:w="6408" w:type="dxa"/>
            <w:shd w:val="clear" w:color="auto" w:fill="auto"/>
          </w:tcPr>
          <w:p w14:paraId="5DAB6C7B" w14:textId="2FA3A061" w:rsidR="009F448C" w:rsidRPr="00F7247B" w:rsidRDefault="10CB775B" w:rsidP="009C3B62">
            <w:pPr>
              <w:spacing w:before="2" w:after="120"/>
              <w:ind w:left="221" w:hanging="221"/>
              <w:rPr>
                <w:rFonts w:ascii="Arial" w:hAnsi="Arial" w:cs="Arial"/>
              </w:rPr>
            </w:pPr>
            <w:r w:rsidRPr="00F7247B">
              <w:rPr>
                <w:rFonts w:ascii="Arial" w:hAnsi="Arial" w:cs="Arial"/>
              </w:rPr>
              <w:t xml:space="preserve">2.0 </w:t>
            </w:r>
            <w:r w:rsidR="00F7247B" w:rsidRPr="00F7247B">
              <w:rPr>
                <w:rFonts w:ascii="Arial" w:hAnsi="Arial" w:cs="Arial"/>
              </w:rPr>
              <w:t xml:space="preserve"> identify the concept of career development</w:t>
            </w:r>
          </w:p>
        </w:tc>
        <w:tc>
          <w:tcPr>
            <w:tcW w:w="540" w:type="dxa"/>
            <w:shd w:val="clear" w:color="auto" w:fill="auto"/>
          </w:tcPr>
          <w:p w14:paraId="084C150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4412B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C6DC9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22770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4944C6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4E9377B" w14:textId="77777777" w:rsidTr="4632C8BF">
        <w:tc>
          <w:tcPr>
            <w:tcW w:w="6408" w:type="dxa"/>
            <w:shd w:val="clear" w:color="auto" w:fill="auto"/>
          </w:tcPr>
          <w:p w14:paraId="02EB378F" w14:textId="2426FB9A" w:rsidR="00B91D5B" w:rsidRPr="00F7247B" w:rsidRDefault="10CB775B" w:rsidP="009C3B62">
            <w:pPr>
              <w:spacing w:before="10" w:after="120"/>
              <w:ind w:left="221" w:hanging="221"/>
              <w:rPr>
                <w:rFonts w:ascii="Arial" w:eastAsia="Arial" w:hAnsi="Arial" w:cs="Arial"/>
                <w:color w:val="000000" w:themeColor="text1"/>
              </w:rPr>
            </w:pPr>
            <w:r w:rsidRPr="00F7247B">
              <w:rPr>
                <w:rFonts w:ascii="Arial" w:eastAsia="Arial" w:hAnsi="Arial" w:cs="Arial"/>
                <w:color w:val="000000" w:themeColor="text1"/>
              </w:rPr>
              <w:t xml:space="preserve">3.0 </w:t>
            </w:r>
            <w:r w:rsidR="00F7247B" w:rsidRPr="00F7247B">
              <w:rPr>
                <w:rFonts w:ascii="Arial" w:hAnsi="Arial" w:cs="Arial"/>
              </w:rPr>
              <w:t>analyze the complexity of career development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7236FC4" w14:textId="77777777" w:rsidTr="4632C8BF">
        <w:tc>
          <w:tcPr>
            <w:tcW w:w="6408" w:type="dxa"/>
            <w:shd w:val="clear" w:color="auto" w:fill="auto"/>
          </w:tcPr>
          <w:p w14:paraId="59E4F0DE" w14:textId="07D48317" w:rsidR="00B91D5B" w:rsidRPr="00F7247B" w:rsidRDefault="10CB775B" w:rsidP="00F539CD">
            <w:pPr>
              <w:spacing w:before="10" w:after="120" w:line="249" w:lineRule="auto"/>
              <w:ind w:left="410" w:right="430" w:hanging="41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F7247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4.0 </w:t>
            </w:r>
            <w:r w:rsidR="00F7247B" w:rsidRPr="00F7247B">
              <w:rPr>
                <w:rFonts w:ascii="Arial" w:hAnsi="Arial" w:cs="Arial"/>
              </w:rPr>
              <w:t>explore self-awareness of personal management skills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24E118A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2519750A" w14:textId="77777777" w:rsidTr="4632C8BF">
        <w:tc>
          <w:tcPr>
            <w:tcW w:w="6408" w:type="dxa"/>
            <w:shd w:val="clear" w:color="auto" w:fill="auto"/>
          </w:tcPr>
          <w:p w14:paraId="6A05A809" w14:textId="187F1F14" w:rsidR="00B91D5B" w:rsidRPr="00F7247B" w:rsidRDefault="10CB775B" w:rsidP="007B68C3">
            <w:pPr>
              <w:spacing w:before="2" w:after="120" w:line="249" w:lineRule="auto"/>
              <w:ind w:left="500" w:right="280" w:hanging="500"/>
            </w:pPr>
            <w:r w:rsidRPr="00F7247B">
              <w:rPr>
                <w:rFonts w:ascii="Arial" w:hAnsi="Arial" w:cs="Arial"/>
              </w:rPr>
              <w:t xml:space="preserve">5.0 </w:t>
            </w:r>
            <w:r w:rsidR="00F7247B" w:rsidRPr="00F7247B">
              <w:rPr>
                <w:rFonts w:ascii="Arial" w:hAnsi="Arial" w:cs="Arial"/>
              </w:rPr>
              <w:t>demonstrate effective decision-making and goal- setting</w:t>
            </w:r>
          </w:p>
        </w:tc>
        <w:tc>
          <w:tcPr>
            <w:tcW w:w="540" w:type="dxa"/>
            <w:shd w:val="clear" w:color="auto" w:fill="auto"/>
          </w:tcPr>
          <w:p w14:paraId="5034CE8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39CD35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58083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38F90F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C60935A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BF0C345" w14:textId="77777777" w:rsidTr="4632C8BF">
        <w:tc>
          <w:tcPr>
            <w:tcW w:w="6408" w:type="dxa"/>
            <w:shd w:val="clear" w:color="auto" w:fill="auto"/>
          </w:tcPr>
          <w:p w14:paraId="5A39BBE3" w14:textId="09E546DB" w:rsidR="00B91D5B" w:rsidRPr="00F7247B" w:rsidRDefault="10CB775B" w:rsidP="007B68C3">
            <w:pPr>
              <w:spacing w:after="120"/>
              <w:ind w:left="500" w:right="-70" w:hanging="500"/>
            </w:pPr>
            <w:r w:rsidRPr="00F7247B">
              <w:rPr>
                <w:rFonts w:ascii="Arial" w:hAnsi="Arial" w:cs="Arial"/>
              </w:rPr>
              <w:t xml:space="preserve">6.0 </w:t>
            </w:r>
            <w:r w:rsidR="00F7247B" w:rsidRPr="00F7247B">
              <w:rPr>
                <w:rFonts w:ascii="Arial" w:hAnsi="Arial" w:cs="Arial"/>
              </w:rPr>
              <w:t>recognize how</w:t>
            </w:r>
            <w:r w:rsidR="00F7247B">
              <w:rPr>
                <w:rFonts w:ascii="Arial" w:hAnsi="Arial" w:cs="Arial"/>
              </w:rPr>
              <w:t xml:space="preserve"> health and wellness can impact </w:t>
            </w:r>
            <w:r w:rsidR="009C3B62">
              <w:rPr>
                <w:rFonts w:ascii="Arial" w:hAnsi="Arial" w:cs="Arial"/>
              </w:rPr>
              <w:t>c</w:t>
            </w:r>
            <w:r w:rsidR="00F7247B">
              <w:rPr>
                <w:rFonts w:ascii="Arial" w:hAnsi="Arial" w:cs="Arial"/>
              </w:rPr>
              <w:t>are</w:t>
            </w:r>
            <w:r w:rsidR="00F7247B" w:rsidRPr="00F7247B">
              <w:rPr>
                <w:rFonts w:ascii="Arial" w:hAnsi="Arial" w:cs="Arial"/>
              </w:rPr>
              <w:t>ers</w:t>
            </w:r>
            <w:r w:rsidR="009C3B6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45EFFE5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7A1034D" w14:textId="77777777" w:rsidTr="4632C8BF">
        <w:tc>
          <w:tcPr>
            <w:tcW w:w="6408" w:type="dxa"/>
            <w:shd w:val="clear" w:color="auto" w:fill="auto"/>
          </w:tcPr>
          <w:p w14:paraId="0D0B940D" w14:textId="7E06BF8E" w:rsidR="003650B1" w:rsidRPr="00F7247B" w:rsidDel="00AD6C31" w:rsidRDefault="10CB775B" w:rsidP="007B68C3">
            <w:pPr>
              <w:spacing w:after="120" w:line="249" w:lineRule="auto"/>
              <w:ind w:left="500" w:right="280" w:hanging="500"/>
            </w:pPr>
            <w:r w:rsidRPr="00F7247B">
              <w:rPr>
                <w:rFonts w:ascii="Arial" w:hAnsi="Arial" w:cs="Arial"/>
              </w:rPr>
              <w:t xml:space="preserve">7.0 </w:t>
            </w:r>
            <w:r w:rsidR="00F7247B" w:rsidRPr="00F7247B">
              <w:rPr>
                <w:rFonts w:ascii="Arial" w:hAnsi="Arial" w:cs="Arial"/>
              </w:rPr>
              <w:t>develop strategies to achieve a positive life/work balance</w:t>
            </w:r>
          </w:p>
        </w:tc>
        <w:tc>
          <w:tcPr>
            <w:tcW w:w="540" w:type="dxa"/>
            <w:shd w:val="clear" w:color="auto" w:fill="auto"/>
          </w:tcPr>
          <w:p w14:paraId="5BABF14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1379B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F59D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68FC6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FDB810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9C3B62" w:rsidRPr="0013249C" w14:paraId="144EA726" w14:textId="77777777" w:rsidTr="009C3B62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2C2EA3CD" w14:textId="53E053A7" w:rsidR="009C3B62" w:rsidRPr="0013249C" w:rsidRDefault="009C3B62" w:rsidP="009C3B6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2 –</w:t>
            </w:r>
            <w:r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Financial Literacy</w:t>
            </w:r>
          </w:p>
        </w:tc>
      </w:tr>
      <w:tr w:rsidR="00B91D5B" w:rsidRPr="0013249C" w14:paraId="60ACF950" w14:textId="77777777" w:rsidTr="4632C8BF">
        <w:tc>
          <w:tcPr>
            <w:tcW w:w="6408" w:type="dxa"/>
            <w:shd w:val="clear" w:color="auto" w:fill="auto"/>
          </w:tcPr>
          <w:p w14:paraId="0E27B00A" w14:textId="4068460F" w:rsidR="00824F17" w:rsidRPr="00B91D5B" w:rsidRDefault="10CB775B" w:rsidP="00C63033">
            <w:pPr>
              <w:spacing w:after="120" w:line="240" w:lineRule="auto"/>
              <w:ind w:left="410" w:right="264" w:hanging="410"/>
            </w:pPr>
            <w:r w:rsidRPr="009C3B62">
              <w:rPr>
                <w:rFonts w:ascii="Arial" w:hAnsi="Arial" w:cs="Arial"/>
              </w:rPr>
              <w:t xml:space="preserve">8.0 </w:t>
            </w:r>
            <w:r w:rsidR="009C3B62" w:rsidRPr="009C3B62">
              <w:rPr>
                <w:rFonts w:ascii="Arial" w:hAnsi="Arial" w:cs="Arial"/>
              </w:rPr>
              <w:t xml:space="preserve"> distinguish between needs, wants and consequences with consideration of self, others and society</w:t>
            </w:r>
            <w:r w:rsidR="007A1F7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60ACE1A6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46D06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E588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F0710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195667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B96494B" w14:textId="77777777" w:rsidTr="4632C8BF">
        <w:tc>
          <w:tcPr>
            <w:tcW w:w="6408" w:type="dxa"/>
            <w:shd w:val="clear" w:color="auto" w:fill="auto"/>
          </w:tcPr>
          <w:p w14:paraId="60061E4C" w14:textId="48D28BBD" w:rsidR="009F448C" w:rsidRPr="00B91D5B" w:rsidRDefault="009C3B62" w:rsidP="00C63033">
            <w:pPr>
              <w:spacing w:after="120"/>
              <w:ind w:left="590" w:hanging="590"/>
              <w:rPr>
                <w:rFonts w:eastAsia="Arial"/>
              </w:rPr>
            </w:pPr>
            <w:r w:rsidRPr="009C3B62">
              <w:rPr>
                <w:rFonts w:ascii="Arial" w:hAnsi="Arial" w:cs="Arial"/>
              </w:rPr>
              <w:t xml:space="preserve">9.0 </w:t>
            </w:r>
            <w:r w:rsidR="00B066A8">
              <w:rPr>
                <w:rFonts w:ascii="Arial" w:hAnsi="Arial" w:cs="Arial"/>
              </w:rPr>
              <w:t xml:space="preserve"> </w:t>
            </w:r>
            <w:r w:rsidRPr="009C3B62">
              <w:rPr>
                <w:rFonts w:ascii="Arial" w:hAnsi="Arial" w:cs="Arial"/>
              </w:rPr>
              <w:t>evaluate personal resource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163CBEF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1BB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B0F33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C8487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0ABD6C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CC73A19" w14:textId="77777777" w:rsidTr="4632C8BF">
        <w:tc>
          <w:tcPr>
            <w:tcW w:w="6408" w:type="dxa"/>
            <w:shd w:val="clear" w:color="auto" w:fill="auto"/>
          </w:tcPr>
          <w:p w14:paraId="44EAFD9C" w14:textId="10B1B24D" w:rsidR="00D776D4" w:rsidRPr="00B91D5B" w:rsidRDefault="009C3B62" w:rsidP="00A41FC5">
            <w:pPr>
              <w:spacing w:after="120"/>
              <w:ind w:left="221" w:hanging="261"/>
              <w:rPr>
                <w:rFonts w:ascii="Arial" w:eastAsia="Arial" w:hAnsi="Arial" w:cs="Arial"/>
                <w:color w:val="000000" w:themeColor="text1"/>
              </w:rPr>
            </w:pPr>
            <w:r w:rsidRPr="009C3B62">
              <w:rPr>
                <w:rFonts w:ascii="Arial" w:hAnsi="Arial" w:cs="Arial"/>
              </w:rPr>
              <w:t>10.0 create a personal budget</w:t>
            </w:r>
          </w:p>
        </w:tc>
        <w:tc>
          <w:tcPr>
            <w:tcW w:w="540" w:type="dxa"/>
            <w:shd w:val="clear" w:color="auto" w:fill="auto"/>
          </w:tcPr>
          <w:p w14:paraId="61C4213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1D2DE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0CE38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3EC56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F38903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86E023F" w14:textId="77777777" w:rsidTr="4632C8BF">
        <w:tc>
          <w:tcPr>
            <w:tcW w:w="6408" w:type="dxa"/>
            <w:shd w:val="clear" w:color="auto" w:fill="auto"/>
          </w:tcPr>
          <w:p w14:paraId="4B94D5A5" w14:textId="13473A67" w:rsidR="00B91D5B" w:rsidRPr="00B91D5B" w:rsidRDefault="009C3B62" w:rsidP="00A41FC5">
            <w:pPr>
              <w:spacing w:after="120"/>
              <w:ind w:left="221" w:hanging="261"/>
              <w:rPr>
                <w:rFonts w:ascii="Arial" w:eastAsia="Arial" w:hAnsi="Arial" w:cs="Arial"/>
                <w:color w:val="000000" w:themeColor="text1"/>
              </w:rPr>
            </w:pPr>
            <w:r w:rsidRPr="009C3B62">
              <w:rPr>
                <w:rFonts w:ascii="Arial" w:hAnsi="Arial" w:cs="Arial"/>
              </w:rPr>
              <w:t>11.0 explore the process of developing a financial</w:t>
            </w:r>
            <w:r w:rsidR="007A1F7B">
              <w:rPr>
                <w:rFonts w:ascii="Arial" w:hAnsi="Arial" w:cs="Arial"/>
              </w:rPr>
              <w:t xml:space="preserve"> plan</w:t>
            </w:r>
          </w:p>
        </w:tc>
        <w:tc>
          <w:tcPr>
            <w:tcW w:w="540" w:type="dxa"/>
            <w:shd w:val="clear" w:color="auto" w:fill="auto"/>
          </w:tcPr>
          <w:p w14:paraId="3877B5C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07BA0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581BD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631BB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124743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A5A21D2" w14:textId="77777777" w:rsidTr="4632C8BF">
        <w:tc>
          <w:tcPr>
            <w:tcW w:w="6408" w:type="dxa"/>
            <w:shd w:val="clear" w:color="auto" w:fill="auto"/>
          </w:tcPr>
          <w:p w14:paraId="3DEEC669" w14:textId="1EF20D5D" w:rsidR="002965AB" w:rsidRPr="00B91D5B" w:rsidRDefault="009C3B62" w:rsidP="00C63033">
            <w:pPr>
              <w:spacing w:after="120"/>
              <w:ind w:left="410" w:hanging="450"/>
              <w:rPr>
                <w:rFonts w:eastAsia="Arial"/>
              </w:rPr>
            </w:pPr>
            <w:r w:rsidRPr="009C3B62">
              <w:rPr>
                <w:rFonts w:ascii="Arial" w:hAnsi="Arial" w:cs="Arial"/>
              </w:rPr>
              <w:t xml:space="preserve">12.0 </w:t>
            </w:r>
            <w:r w:rsidRPr="00750601">
              <w:rPr>
                <w:rFonts w:ascii="Arial" w:hAnsi="Arial" w:cs="Arial"/>
              </w:rPr>
              <w:t>integrate personal values, goals and lifestyle</w:t>
            </w:r>
            <w:r w:rsidR="00750601" w:rsidRPr="00750601">
              <w:rPr>
                <w:rFonts w:ascii="Arial" w:hAnsi="Arial" w:cs="Arial"/>
              </w:rPr>
              <w:t xml:space="preserve"> </w:t>
            </w:r>
            <w:r w:rsidRPr="00750601">
              <w:rPr>
                <w:rFonts w:ascii="Arial" w:hAnsi="Arial" w:cs="Arial"/>
              </w:rPr>
              <w:t>choices into a financial plan</w:t>
            </w:r>
            <w:r w:rsidR="00750601">
              <w:rPr>
                <w:sz w:val="24"/>
                <w:szCs w:val="24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33CD602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0EB648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DEAD9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19E8D0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09B64F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C43D035" w14:textId="77777777" w:rsidTr="4632C8BF">
        <w:tc>
          <w:tcPr>
            <w:tcW w:w="6408" w:type="dxa"/>
            <w:shd w:val="clear" w:color="auto" w:fill="auto"/>
          </w:tcPr>
          <w:p w14:paraId="3656B9AB" w14:textId="5D829F25" w:rsidR="002965AB" w:rsidRPr="00B91D5B" w:rsidRDefault="009C3B62" w:rsidP="00984C52">
            <w:pPr>
              <w:spacing w:before="10" w:after="120"/>
              <w:ind w:left="221" w:hanging="261"/>
              <w:rPr>
                <w:rFonts w:eastAsia="Arial"/>
              </w:rPr>
            </w:pPr>
            <w:r w:rsidRPr="009C3B62">
              <w:rPr>
                <w:rFonts w:ascii="Arial" w:hAnsi="Arial" w:cs="Arial"/>
              </w:rPr>
              <w:t>13.0 evaluate strategies for saving money</w:t>
            </w:r>
          </w:p>
        </w:tc>
        <w:tc>
          <w:tcPr>
            <w:tcW w:w="540" w:type="dxa"/>
            <w:shd w:val="clear" w:color="auto" w:fill="auto"/>
          </w:tcPr>
          <w:p w14:paraId="5F810968" w14:textId="090E3F04" w:rsidR="00B91D5B" w:rsidRPr="005B231B" w:rsidRDefault="00A4215F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540" w:type="dxa"/>
            <w:shd w:val="clear" w:color="auto" w:fill="auto"/>
          </w:tcPr>
          <w:p w14:paraId="65B0B06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28632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17BFA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BA75556" w14:textId="28CC37AA" w:rsidR="00B91D5B" w:rsidRPr="0013249C" w:rsidRDefault="00A4215F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4215F" w:rsidRPr="0013249C" w14:paraId="6330E9F1" w14:textId="77777777" w:rsidTr="4632C8BF">
        <w:tc>
          <w:tcPr>
            <w:tcW w:w="6408" w:type="dxa"/>
            <w:shd w:val="clear" w:color="auto" w:fill="auto"/>
          </w:tcPr>
          <w:p w14:paraId="60C3881C" w14:textId="1D3522E0" w:rsidR="00A4215F" w:rsidRPr="10CB775B" w:rsidRDefault="009C3B62" w:rsidP="00984C52">
            <w:pPr>
              <w:spacing w:before="10" w:after="120"/>
              <w:ind w:left="221" w:hanging="261"/>
            </w:pPr>
            <w:r w:rsidRPr="009C3B62">
              <w:rPr>
                <w:rFonts w:ascii="Arial" w:hAnsi="Arial" w:cs="Arial"/>
              </w:rPr>
              <w:t>14.0 examine the benefits of work</w:t>
            </w:r>
          </w:p>
        </w:tc>
        <w:tc>
          <w:tcPr>
            <w:tcW w:w="540" w:type="dxa"/>
            <w:shd w:val="clear" w:color="auto" w:fill="auto"/>
          </w:tcPr>
          <w:p w14:paraId="484974AF" w14:textId="1F49BB54" w:rsidR="00A4215F" w:rsidRDefault="00A4215F" w:rsidP="00A421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0E4799" w14:textId="484C4B34" w:rsidR="00A4215F" w:rsidRDefault="00A4215F" w:rsidP="00A4215F">
            <w:pPr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DD933F" w14:textId="31EDF0D8" w:rsidR="00A4215F" w:rsidRDefault="00A4215F" w:rsidP="00A4215F">
            <w:pPr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66A97D" w14:textId="103D57FA" w:rsidR="00A4215F" w:rsidRDefault="00A4215F" w:rsidP="00A4215F">
            <w:pPr>
              <w:rPr>
                <w:rFonts w:ascii="Arial" w:hAnsi="Arial" w:cs="Arial"/>
              </w:rPr>
            </w:pPr>
            <w:r w:rsidRPr="00F74CB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F74CB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780CC78" w14:textId="6CC4C307" w:rsidR="00A4215F" w:rsidRPr="0013249C" w:rsidRDefault="00A4215F" w:rsidP="00A421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88FC2B6" w14:textId="77777777" w:rsidTr="4632C8BF">
        <w:tc>
          <w:tcPr>
            <w:tcW w:w="6408" w:type="dxa"/>
            <w:shd w:val="clear" w:color="auto" w:fill="auto"/>
          </w:tcPr>
          <w:p w14:paraId="45FB0818" w14:textId="0454D0D7" w:rsidR="002965AB" w:rsidRPr="00B91D5B" w:rsidRDefault="007A1F7B" w:rsidP="00984C52">
            <w:pPr>
              <w:spacing w:before="10" w:after="120"/>
              <w:ind w:left="221" w:hanging="261"/>
              <w:rPr>
                <w:rFonts w:eastAsia="Arial"/>
              </w:rPr>
            </w:pPr>
            <w:r w:rsidRPr="009C3B62">
              <w:rPr>
                <w:rFonts w:ascii="Arial" w:hAnsi="Arial" w:cs="Arial"/>
              </w:rPr>
              <w:t>15.0 interpret the information on a pay stub</w:t>
            </w:r>
          </w:p>
        </w:tc>
        <w:tc>
          <w:tcPr>
            <w:tcW w:w="540" w:type="dxa"/>
            <w:shd w:val="clear" w:color="auto" w:fill="auto"/>
          </w:tcPr>
          <w:p w14:paraId="1B7336E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B0440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1F599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5D66E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38A6092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B42F6AD" w14:textId="77777777" w:rsidTr="4632C8BF">
        <w:tc>
          <w:tcPr>
            <w:tcW w:w="6408" w:type="dxa"/>
            <w:shd w:val="clear" w:color="auto" w:fill="auto"/>
          </w:tcPr>
          <w:p w14:paraId="049F31CB" w14:textId="6585B3ED" w:rsidR="00B91D5B" w:rsidRPr="00B91D5B" w:rsidRDefault="007A1F7B" w:rsidP="00984C52">
            <w:pPr>
              <w:spacing w:before="10" w:after="120" w:line="249" w:lineRule="auto"/>
              <w:ind w:left="500" w:right="403" w:hanging="540"/>
            </w:pPr>
            <w:r w:rsidRPr="009C3B62">
              <w:rPr>
                <w:rFonts w:ascii="Arial" w:hAnsi="Arial" w:cs="Arial"/>
              </w:rPr>
              <w:t>16.0 explore why taxes are paid and how taxes are used</w:t>
            </w:r>
          </w:p>
        </w:tc>
        <w:tc>
          <w:tcPr>
            <w:tcW w:w="540" w:type="dxa"/>
            <w:shd w:val="clear" w:color="auto" w:fill="auto"/>
          </w:tcPr>
          <w:p w14:paraId="0A7C96F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867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2C247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88407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2D700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9D0040E" w14:textId="77777777" w:rsidTr="4632C8BF">
        <w:tc>
          <w:tcPr>
            <w:tcW w:w="6408" w:type="dxa"/>
            <w:shd w:val="clear" w:color="auto" w:fill="auto"/>
          </w:tcPr>
          <w:p w14:paraId="53128261" w14:textId="2AF46835" w:rsidR="00063284" w:rsidRPr="00B91D5B" w:rsidRDefault="00417637" w:rsidP="00984C52">
            <w:pPr>
              <w:spacing w:before="2" w:after="120"/>
              <w:ind w:left="221" w:hanging="261"/>
              <w:rPr>
                <w:rFonts w:eastAsia="Arial"/>
              </w:rPr>
            </w:pPr>
            <w:r w:rsidRPr="00417637">
              <w:rPr>
                <w:rFonts w:ascii="Arial" w:hAnsi="Arial" w:cs="Arial"/>
              </w:rPr>
              <w:lastRenderedPageBreak/>
              <w:t>17.0 discuss personal income tax</w:t>
            </w:r>
          </w:p>
        </w:tc>
        <w:tc>
          <w:tcPr>
            <w:tcW w:w="540" w:type="dxa"/>
            <w:shd w:val="clear" w:color="auto" w:fill="auto"/>
          </w:tcPr>
          <w:p w14:paraId="210B512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98F77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4C8221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0DAA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C1B8E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69FD09D7" w14:textId="77777777" w:rsidTr="4632C8BF">
        <w:tc>
          <w:tcPr>
            <w:tcW w:w="6408" w:type="dxa"/>
            <w:shd w:val="clear" w:color="auto" w:fill="auto"/>
          </w:tcPr>
          <w:p w14:paraId="656C9F3A" w14:textId="618AB1E7" w:rsidR="00824F17" w:rsidRPr="00B91D5B" w:rsidRDefault="007A1F7B" w:rsidP="00750601">
            <w:pPr>
              <w:spacing w:before="10"/>
              <w:ind w:left="221" w:hanging="261"/>
              <w:rPr>
                <w:rFonts w:eastAsia="Arial"/>
              </w:rPr>
            </w:pPr>
            <w:r w:rsidRPr="007A1F7B">
              <w:rPr>
                <w:rFonts w:ascii="Arial" w:hAnsi="Arial" w:cs="Arial"/>
              </w:rPr>
              <w:t>18.0 examine ways to protect your personal financial</w:t>
            </w:r>
            <w:r w:rsidR="00750601">
              <w:rPr>
                <w:rFonts w:ascii="Arial" w:hAnsi="Arial" w:cs="Arial"/>
              </w:rPr>
              <w:t xml:space="preserve"> </w:t>
            </w:r>
            <w:r w:rsidRPr="007A1F7B">
              <w:rPr>
                <w:rFonts w:ascii="Arial" w:hAnsi="Arial" w:cs="Arial"/>
              </w:rPr>
              <w:t>identity</w:t>
            </w:r>
          </w:p>
        </w:tc>
        <w:tc>
          <w:tcPr>
            <w:tcW w:w="540" w:type="dxa"/>
            <w:shd w:val="clear" w:color="auto" w:fill="auto"/>
          </w:tcPr>
          <w:p w14:paraId="2C3CD73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CD632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7A97F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8722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F6DD27B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C143CD2" w14:textId="77777777" w:rsidTr="4632C8BF">
        <w:tc>
          <w:tcPr>
            <w:tcW w:w="6408" w:type="dxa"/>
            <w:shd w:val="clear" w:color="auto" w:fill="auto"/>
          </w:tcPr>
          <w:p w14:paraId="62486C05" w14:textId="59AC1E76" w:rsidR="004935FA" w:rsidRPr="00B91D5B" w:rsidRDefault="007A1F7B" w:rsidP="00E469A6">
            <w:pPr>
              <w:spacing w:before="10" w:after="120"/>
              <w:ind w:left="221" w:hanging="261"/>
              <w:rPr>
                <w:rFonts w:ascii="Arial" w:eastAsia="Arial" w:hAnsi="Arial" w:cs="Arial"/>
                <w:color w:val="000000" w:themeColor="text1"/>
              </w:rPr>
            </w:pPr>
            <w:r w:rsidRPr="007A1F7B">
              <w:rPr>
                <w:rFonts w:ascii="Arial" w:hAnsi="Arial" w:cs="Arial"/>
              </w:rPr>
              <w:t>19.0 explain the role of credit and debt in personal</w:t>
            </w:r>
            <w:r w:rsidR="00750601">
              <w:rPr>
                <w:rFonts w:ascii="Arial" w:hAnsi="Arial" w:cs="Arial"/>
              </w:rPr>
              <w:t xml:space="preserve"> </w:t>
            </w:r>
            <w:r w:rsidRPr="007A1F7B">
              <w:rPr>
                <w:rFonts w:ascii="Arial" w:hAnsi="Arial" w:cs="Arial"/>
              </w:rPr>
              <w:t>finance</w:t>
            </w:r>
          </w:p>
        </w:tc>
        <w:tc>
          <w:tcPr>
            <w:tcW w:w="540" w:type="dxa"/>
            <w:shd w:val="clear" w:color="auto" w:fill="auto"/>
          </w:tcPr>
          <w:p w14:paraId="36B153B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989C8D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20DD01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A843B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7419F0B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82047A2" w14:textId="77777777" w:rsidTr="4632C8BF">
        <w:tc>
          <w:tcPr>
            <w:tcW w:w="6408" w:type="dxa"/>
            <w:shd w:val="clear" w:color="auto" w:fill="auto"/>
          </w:tcPr>
          <w:p w14:paraId="4101652C" w14:textId="351E8E39" w:rsidR="004935FA" w:rsidRPr="00E469A6" w:rsidRDefault="007A1F7B" w:rsidP="00A4215F">
            <w:pPr>
              <w:pStyle w:val="BodyText"/>
              <w:spacing w:after="120"/>
              <w:rPr>
                <w:rFonts w:eastAsia="Arial"/>
                <w:sz w:val="22"/>
                <w:szCs w:val="22"/>
              </w:rPr>
            </w:pPr>
            <w:r w:rsidRPr="00E469A6">
              <w:rPr>
                <w:sz w:val="22"/>
                <w:szCs w:val="22"/>
              </w:rPr>
              <w:t>20.0 explain the purpose of insurance</w:t>
            </w:r>
          </w:p>
        </w:tc>
        <w:tc>
          <w:tcPr>
            <w:tcW w:w="540" w:type="dxa"/>
            <w:shd w:val="clear" w:color="auto" w:fill="auto"/>
          </w:tcPr>
          <w:p w14:paraId="6EE3583C" w14:textId="77777777" w:rsidR="00B91D5B" w:rsidRPr="00E469A6" w:rsidRDefault="00B91D5B" w:rsidP="674E1002">
            <w:pPr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38C4CF" w14:textId="77777777" w:rsidR="00B91D5B" w:rsidRPr="00E469A6" w:rsidRDefault="00B91D5B" w:rsidP="674E1002">
            <w:pPr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9B35AA" w14:textId="77777777" w:rsidR="00B91D5B" w:rsidRPr="00E469A6" w:rsidRDefault="00B91D5B" w:rsidP="674E1002">
            <w:pPr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DF71DF" w14:textId="77777777" w:rsidR="00B91D5B" w:rsidRPr="00E469A6" w:rsidRDefault="00B91D5B" w:rsidP="674E1002">
            <w:pPr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190059" w14:textId="77777777" w:rsidR="00B91D5B" w:rsidRPr="00E469A6" w:rsidRDefault="00B91D5B" w:rsidP="674E1002">
            <w:pPr>
              <w:rPr>
                <w:rFonts w:ascii="Arial" w:eastAsia="Arial" w:hAnsi="Arial" w:cs="Arial"/>
              </w:rPr>
            </w:pPr>
            <w:r w:rsidRPr="00E469A6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469A6">
              <w:rPr>
                <w:rFonts w:ascii="Arial" w:hAnsi="Arial" w:cs="Arial"/>
              </w:rPr>
              <w:instrText xml:space="preserve"> FORMTEXT </w:instrText>
            </w:r>
            <w:r w:rsidRPr="00E469A6">
              <w:rPr>
                <w:rFonts w:ascii="Arial" w:hAnsi="Arial" w:cs="Arial"/>
              </w:rPr>
            </w:r>
            <w:r w:rsidRPr="00E469A6">
              <w:rPr>
                <w:rFonts w:ascii="Arial" w:hAnsi="Arial" w:cs="Arial"/>
              </w:rPr>
              <w:fldChar w:fldCharType="separate"/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  <w:noProof/>
              </w:rPr>
              <w:t> </w:t>
            </w:r>
            <w:r w:rsidRPr="00E469A6">
              <w:rPr>
                <w:rFonts w:ascii="Arial" w:hAnsi="Arial" w:cs="Arial"/>
              </w:rPr>
              <w:fldChar w:fldCharType="end"/>
            </w:r>
          </w:p>
        </w:tc>
      </w:tr>
      <w:tr w:rsidR="00AA6630" w:rsidRPr="0013249C" w14:paraId="19401AFA" w14:textId="77777777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16BAD9BE" w14:textId="43FF8988" w:rsidR="00AA6630" w:rsidRPr="00E469A6" w:rsidRDefault="00A41FC5" w:rsidP="00A41FC5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 –</w:t>
            </w:r>
            <w:r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Life/Work Exploration and Employability Skills</w:t>
            </w:r>
          </w:p>
        </w:tc>
      </w:tr>
      <w:tr w:rsidR="00B91D5B" w:rsidRPr="0013249C" w14:paraId="4F58669D" w14:textId="77777777" w:rsidTr="4632C8BF">
        <w:tc>
          <w:tcPr>
            <w:tcW w:w="6408" w:type="dxa"/>
            <w:shd w:val="clear" w:color="auto" w:fill="auto"/>
          </w:tcPr>
          <w:p w14:paraId="4B99056E" w14:textId="19DED946" w:rsidR="00824F17" w:rsidRPr="00B91D5B" w:rsidRDefault="008E3BA0" w:rsidP="00420983">
            <w:pPr>
              <w:spacing w:after="120" w:line="249" w:lineRule="auto"/>
              <w:ind w:left="500" w:right="110" w:hanging="491"/>
              <w:rPr>
                <w:rFonts w:eastAsia="Arial"/>
              </w:rPr>
            </w:pPr>
            <w:r w:rsidRPr="00420983">
              <w:rPr>
                <w:rFonts w:ascii="Arial" w:hAnsi="Arial" w:cs="Arial"/>
              </w:rPr>
              <w:t>21</w:t>
            </w:r>
            <w:r w:rsidR="10CB775B" w:rsidRPr="00420983">
              <w:rPr>
                <w:rFonts w:ascii="Arial" w:hAnsi="Arial" w:cs="Arial"/>
              </w:rPr>
              <w:t>.</w:t>
            </w:r>
            <w:r w:rsidRPr="00420983">
              <w:rPr>
                <w:rFonts w:ascii="Arial" w:hAnsi="Arial" w:cs="Arial"/>
              </w:rPr>
              <w:t>0</w:t>
            </w:r>
            <w:r w:rsidR="00420983" w:rsidRPr="00420983">
              <w:rPr>
                <w:rFonts w:ascii="Arial" w:hAnsi="Arial" w:cs="Arial"/>
              </w:rPr>
              <w:t xml:space="preserve"> describe the purpose of labour market information (LMI)</w:t>
            </w:r>
          </w:p>
        </w:tc>
        <w:tc>
          <w:tcPr>
            <w:tcW w:w="540" w:type="dxa"/>
            <w:shd w:val="clear" w:color="auto" w:fill="auto"/>
          </w:tcPr>
          <w:p w14:paraId="067B56D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4120B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FD3D3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95C0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B1E8D74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D543FF2" w14:textId="77777777" w:rsidTr="4632C8BF">
        <w:tc>
          <w:tcPr>
            <w:tcW w:w="6408" w:type="dxa"/>
            <w:shd w:val="clear" w:color="auto" w:fill="auto"/>
          </w:tcPr>
          <w:p w14:paraId="1299C43A" w14:textId="595A436D" w:rsidR="009F448C" w:rsidRPr="00B91D5B" w:rsidRDefault="10CB775B" w:rsidP="00C470F0">
            <w:pPr>
              <w:spacing w:after="120" w:line="249" w:lineRule="auto"/>
              <w:ind w:left="590" w:right="194" w:hanging="590"/>
              <w:rPr>
                <w:rFonts w:ascii="Arial" w:eastAsia="Arial" w:hAnsi="Arial" w:cs="Arial"/>
                <w:lang w:val="en-CA"/>
              </w:rPr>
            </w:pPr>
            <w:r w:rsidRPr="10CB775B">
              <w:rPr>
                <w:rFonts w:ascii="Arial" w:eastAsia="Arial" w:hAnsi="Arial" w:cs="Arial"/>
                <w:lang w:val="en-CA"/>
              </w:rPr>
              <w:t xml:space="preserve">22.0 </w:t>
            </w:r>
            <w:r w:rsidR="00420983" w:rsidRPr="00420983">
              <w:rPr>
                <w:rFonts w:ascii="Arial" w:hAnsi="Arial" w:cs="Arial"/>
              </w:rPr>
              <w:t xml:space="preserve"> evaluate how LMI can be used when making life and work decisions</w:t>
            </w:r>
            <w:r w:rsidR="0042098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2763672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43999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417FB8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72346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8D2A74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F049D6E" w14:textId="77777777" w:rsidTr="4632C8BF">
        <w:tc>
          <w:tcPr>
            <w:tcW w:w="6408" w:type="dxa"/>
            <w:shd w:val="clear" w:color="auto" w:fill="auto"/>
          </w:tcPr>
          <w:p w14:paraId="4DDBEF00" w14:textId="01826EC9" w:rsidR="009F448C" w:rsidRPr="00984C52" w:rsidRDefault="00420983" w:rsidP="00C470F0">
            <w:pPr>
              <w:spacing w:after="120" w:line="249" w:lineRule="auto"/>
              <w:ind w:left="500" w:right="602" w:hanging="500"/>
              <w:rPr>
                <w:rFonts w:eastAsia="Arial"/>
              </w:rPr>
            </w:pPr>
            <w:r w:rsidRPr="00420983">
              <w:rPr>
                <w:rFonts w:ascii="Arial" w:hAnsi="Arial" w:cs="Arial"/>
              </w:rPr>
              <w:t>23.0 generate strategies to pursue volunteer and paid positions</w:t>
            </w:r>
          </w:p>
        </w:tc>
        <w:tc>
          <w:tcPr>
            <w:tcW w:w="540" w:type="dxa"/>
            <w:shd w:val="clear" w:color="auto" w:fill="auto"/>
          </w:tcPr>
          <w:p w14:paraId="32AD4390" w14:textId="77777777" w:rsidR="00B91D5B" w:rsidRPr="005B231B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8FEA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2764C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74F80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37F4319" w14:textId="77777777" w:rsidR="00B91D5B" w:rsidRPr="0013249C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ED32950" w14:textId="77777777" w:rsidTr="4632C8BF">
        <w:tc>
          <w:tcPr>
            <w:tcW w:w="6408" w:type="dxa"/>
            <w:shd w:val="clear" w:color="auto" w:fill="auto"/>
          </w:tcPr>
          <w:p w14:paraId="3461D779" w14:textId="7B2AF2F7" w:rsidR="00632B00" w:rsidRPr="00984C52" w:rsidRDefault="00420983" w:rsidP="004D1EBF">
            <w:pPr>
              <w:spacing w:after="120" w:line="249" w:lineRule="auto"/>
              <w:ind w:left="671" w:right="392" w:hanging="671"/>
              <w:rPr>
                <w:rFonts w:eastAsia="Arial"/>
              </w:rPr>
            </w:pPr>
            <w:r w:rsidRPr="00420983">
              <w:rPr>
                <w:rFonts w:ascii="Arial" w:hAnsi="Arial" w:cs="Arial"/>
              </w:rPr>
              <w:t>24.0 develop strategies for changes in employment status</w:t>
            </w:r>
          </w:p>
        </w:tc>
        <w:tc>
          <w:tcPr>
            <w:tcW w:w="540" w:type="dxa"/>
            <w:shd w:val="clear" w:color="auto" w:fill="auto"/>
          </w:tcPr>
          <w:p w14:paraId="7A475F3B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C1A66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A62FB3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179859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C5006B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A8EE029" w14:textId="77777777" w:rsidTr="4632C8BF">
        <w:tc>
          <w:tcPr>
            <w:tcW w:w="6408" w:type="dxa"/>
            <w:shd w:val="clear" w:color="auto" w:fill="auto"/>
          </w:tcPr>
          <w:p w14:paraId="3CF2D8B6" w14:textId="19871EEB" w:rsidR="00632B00" w:rsidRPr="00B91D5B" w:rsidRDefault="00420983" w:rsidP="004D1EBF">
            <w:pPr>
              <w:spacing w:after="120" w:line="249" w:lineRule="auto"/>
              <w:ind w:left="590" w:right="380" w:hanging="590"/>
              <w:rPr>
                <w:rFonts w:ascii="Arial" w:eastAsia="Arial" w:hAnsi="Arial" w:cs="Arial"/>
                <w:color w:val="000000" w:themeColor="text1"/>
              </w:rPr>
            </w:pPr>
            <w:r w:rsidRPr="00420983">
              <w:rPr>
                <w:rFonts w:ascii="Arial" w:hAnsi="Arial" w:cs="Arial"/>
              </w:rPr>
              <w:t>25.0 create documents for the job application process</w:t>
            </w:r>
          </w:p>
        </w:tc>
        <w:tc>
          <w:tcPr>
            <w:tcW w:w="540" w:type="dxa"/>
            <w:shd w:val="clear" w:color="auto" w:fill="auto"/>
          </w:tcPr>
          <w:p w14:paraId="07029532" w14:textId="136A257B" w:rsidR="00253F8A" w:rsidRDefault="0A650112" w:rsidP="674E1002">
            <w:pPr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</w:t>
            </w:r>
            <w:r w:rsidR="00253F8A"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3F8A"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="00253F8A"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5A8FB1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FC99C5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73CE7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94187F8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FEBF8A4" w14:textId="77777777" w:rsidTr="4632C8BF">
        <w:tc>
          <w:tcPr>
            <w:tcW w:w="6408" w:type="dxa"/>
            <w:shd w:val="clear" w:color="auto" w:fill="auto"/>
          </w:tcPr>
          <w:p w14:paraId="0FB78278" w14:textId="22261E33" w:rsidR="00632B00" w:rsidRPr="00862C76" w:rsidRDefault="10CB775B" w:rsidP="00B066A8">
            <w:pPr>
              <w:pStyle w:val="BodyText"/>
              <w:spacing w:before="0" w:after="120"/>
              <w:ind w:left="500" w:hanging="500"/>
              <w:rPr>
                <w:rFonts w:eastAsia="Arial"/>
                <w:sz w:val="22"/>
                <w:szCs w:val="22"/>
              </w:rPr>
            </w:pPr>
            <w:r w:rsidRPr="00862C76">
              <w:rPr>
                <w:sz w:val="22"/>
                <w:szCs w:val="22"/>
              </w:rPr>
              <w:t xml:space="preserve">26.0 </w:t>
            </w:r>
            <w:r w:rsidR="00420983" w:rsidRPr="00862C76">
              <w:rPr>
                <w:sz w:val="22"/>
                <w:szCs w:val="22"/>
              </w:rPr>
              <w:t>demonstrate skills necessary to prepare for and participate in a job interview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094D1829" w14:textId="77777777" w:rsidTr="4632C8BF">
        <w:tc>
          <w:tcPr>
            <w:tcW w:w="6408" w:type="dxa"/>
            <w:shd w:val="clear" w:color="auto" w:fill="auto"/>
          </w:tcPr>
          <w:p w14:paraId="1FC39945" w14:textId="2F8C46C4" w:rsidR="004835A5" w:rsidRPr="00B91D5B" w:rsidRDefault="0A650112" w:rsidP="00C470F0">
            <w:pPr>
              <w:spacing w:after="120"/>
              <w:ind w:left="221" w:hanging="711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27.0 </w:t>
            </w:r>
            <w:r w:rsidR="00420983" w:rsidRPr="00420983">
              <w:rPr>
                <w:rFonts w:ascii="Arial" w:hAnsi="Arial" w:cs="Arial"/>
              </w:rPr>
              <w:t>develop personal marketing strategies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253F8A" w:rsidRDefault="00253F8A" w:rsidP="00253F8A"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AA6630" w:rsidRPr="0013249C" w14:paraId="435D37F8" w14:textId="77777777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5E6427F1" w14:textId="7E531A79" w:rsidR="00AA6630" w:rsidRPr="00877CAC" w:rsidRDefault="00AA6630" w:rsidP="00AA6630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4 –</w:t>
            </w:r>
            <w:r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Preparing fo</w:t>
            </w:r>
            <w:r w:rsidR="000C39C8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Life/Work Transitions</w:t>
            </w:r>
          </w:p>
        </w:tc>
      </w:tr>
      <w:tr w:rsidR="00253F8A" w:rsidRPr="0013249C" w14:paraId="6CE4301C" w14:textId="77777777" w:rsidTr="4632C8BF">
        <w:tc>
          <w:tcPr>
            <w:tcW w:w="6408" w:type="dxa"/>
            <w:shd w:val="clear" w:color="auto" w:fill="auto"/>
          </w:tcPr>
          <w:p w14:paraId="0562CB0E" w14:textId="4FB3D5DD" w:rsidR="00632B00" w:rsidRPr="00B91D5B" w:rsidRDefault="005F55DF" w:rsidP="004835A5">
            <w:pPr>
              <w:spacing w:after="120"/>
              <w:ind w:hanging="4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A650112" w:rsidRPr="00AA6630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AA6630" w:rsidRPr="00AA6630">
              <w:rPr>
                <w:rFonts w:ascii="Arial" w:hAnsi="Arial" w:cs="Arial"/>
              </w:rPr>
              <w:t>28.0 explore a variety of post-secondary programs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253F8A" w:rsidRDefault="00253F8A" w:rsidP="00253F8A"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F62B8BB" w14:textId="77777777" w:rsidTr="4632C8BF">
        <w:tc>
          <w:tcPr>
            <w:tcW w:w="6408" w:type="dxa"/>
            <w:shd w:val="clear" w:color="auto" w:fill="auto"/>
          </w:tcPr>
          <w:p w14:paraId="3FE9F23F" w14:textId="4865F0D0" w:rsidR="005F55DF" w:rsidRPr="00B91D5B" w:rsidRDefault="005F55DF" w:rsidP="004835A5">
            <w:pPr>
              <w:spacing w:before="10" w:after="120" w:line="249" w:lineRule="auto"/>
              <w:ind w:left="590" w:right="353" w:hanging="540"/>
              <w:rPr>
                <w:rFonts w:ascii="Arial" w:eastAsia="Arial" w:hAnsi="Arial" w:cs="Arial"/>
              </w:rPr>
            </w:pPr>
            <w:r w:rsidRPr="00AA6630">
              <w:rPr>
                <w:rFonts w:ascii="Arial" w:hAnsi="Arial" w:cs="Arial"/>
              </w:rPr>
              <w:t>29.0 develop a plan to transition from high school to post-secondary education/training and/or the world of work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72448E3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77CA8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0EAD15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DC6F4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5A902C8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60494326" w14:textId="77777777" w:rsidTr="4632C8BF">
        <w:tc>
          <w:tcPr>
            <w:tcW w:w="6408" w:type="dxa"/>
            <w:shd w:val="clear" w:color="auto" w:fill="auto"/>
          </w:tcPr>
          <w:p w14:paraId="1F72F646" w14:textId="18C898DD" w:rsidR="0035576D" w:rsidRPr="00B91D5B" w:rsidRDefault="005F55DF" w:rsidP="004835A5">
            <w:pPr>
              <w:spacing w:before="3" w:after="120" w:line="249" w:lineRule="auto"/>
              <w:ind w:left="590" w:right="222" w:hanging="540"/>
              <w:rPr>
                <w:rFonts w:ascii="Arial" w:eastAsia="Arial" w:hAnsi="Arial" w:cs="Arial"/>
              </w:rPr>
            </w:pPr>
            <w:r w:rsidRPr="00AA6630">
              <w:rPr>
                <w:rFonts w:ascii="Arial" w:hAnsi="Arial" w:cs="Arial"/>
              </w:rPr>
              <w:t>30.0 examine the intent of the Labour Standards Act and how it applies to young workers</w:t>
            </w:r>
          </w:p>
        </w:tc>
        <w:tc>
          <w:tcPr>
            <w:tcW w:w="540" w:type="dxa"/>
            <w:shd w:val="clear" w:color="auto" w:fill="auto"/>
          </w:tcPr>
          <w:p w14:paraId="701CE19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A8A714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43512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90D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47D3E5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01F1DE2" w14:textId="77777777" w:rsidTr="4632C8BF">
        <w:tc>
          <w:tcPr>
            <w:tcW w:w="6408" w:type="dxa"/>
            <w:shd w:val="clear" w:color="auto" w:fill="auto"/>
          </w:tcPr>
          <w:p w14:paraId="08CE6F91" w14:textId="07304626" w:rsidR="008B7FBF" w:rsidRPr="00B91D5B" w:rsidRDefault="005F55DF" w:rsidP="00A23E79">
            <w:pPr>
              <w:spacing w:before="1" w:after="120" w:line="249" w:lineRule="auto"/>
              <w:ind w:left="590" w:right="642" w:hanging="540"/>
              <w:rPr>
                <w:rFonts w:ascii="Arial" w:eastAsia="Arial" w:hAnsi="Arial" w:cs="Arial"/>
              </w:rPr>
            </w:pPr>
            <w:r w:rsidRPr="00AA6630">
              <w:rPr>
                <w:rFonts w:ascii="Arial" w:hAnsi="Arial" w:cs="Arial"/>
              </w:rPr>
              <w:lastRenderedPageBreak/>
              <w:t>31.0 explain the legal rights and responsibilities of employers and employees with regard to occupational health and safety</w:t>
            </w:r>
          </w:p>
        </w:tc>
        <w:tc>
          <w:tcPr>
            <w:tcW w:w="540" w:type="dxa"/>
            <w:shd w:val="clear" w:color="auto" w:fill="auto"/>
          </w:tcPr>
          <w:p w14:paraId="0C1C050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CCF3E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F4E91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04563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AB5844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A1489ED" w14:textId="77777777" w:rsidTr="4632C8BF">
        <w:tc>
          <w:tcPr>
            <w:tcW w:w="6408" w:type="dxa"/>
            <w:shd w:val="clear" w:color="auto" w:fill="auto"/>
          </w:tcPr>
          <w:p w14:paraId="6994FCCC" w14:textId="1337E5D5" w:rsidR="007E79A3" w:rsidRPr="00B91D5B" w:rsidRDefault="004835A5" w:rsidP="004835A5">
            <w:pPr>
              <w:tabs>
                <w:tab w:val="left" w:pos="1700"/>
              </w:tabs>
              <w:spacing w:before="3" w:after="120" w:line="249" w:lineRule="auto"/>
              <w:ind w:right="458" w:firstLine="50"/>
              <w:rPr>
                <w:rFonts w:ascii="Arial" w:hAnsi="Arial" w:cs="Arial"/>
              </w:rPr>
            </w:pPr>
            <w:r w:rsidRPr="00AA6630">
              <w:rPr>
                <w:rFonts w:ascii="Arial" w:hAnsi="Arial" w:cs="Arial"/>
              </w:rPr>
              <w:t>32.0 evaluate elements of workplace etiquette and culture</w:t>
            </w:r>
          </w:p>
        </w:tc>
        <w:tc>
          <w:tcPr>
            <w:tcW w:w="540" w:type="dxa"/>
            <w:shd w:val="clear" w:color="auto" w:fill="auto"/>
          </w:tcPr>
          <w:p w14:paraId="68F4C83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F5F7B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0837F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C8B99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E55E147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0F5E3DA" w14:textId="77777777" w:rsidTr="4632C8BF">
        <w:tc>
          <w:tcPr>
            <w:tcW w:w="6408" w:type="dxa"/>
            <w:shd w:val="clear" w:color="auto" w:fill="auto"/>
          </w:tcPr>
          <w:p w14:paraId="23DE523C" w14:textId="3EDBB8B4" w:rsidR="00B81185" w:rsidRPr="00B91D5B" w:rsidRDefault="004835A5" w:rsidP="004835A5">
            <w:pPr>
              <w:autoSpaceDE w:val="0"/>
              <w:autoSpaceDN w:val="0"/>
              <w:adjustRightInd w:val="0"/>
              <w:spacing w:after="120"/>
              <w:ind w:left="45" w:firstLine="5"/>
              <w:rPr>
                <w:rFonts w:ascii="Arial" w:eastAsia="Arial" w:hAnsi="Arial" w:cs="Arial"/>
              </w:rPr>
            </w:pPr>
            <w:r w:rsidRPr="00AA6630">
              <w:rPr>
                <w:rFonts w:ascii="Arial" w:hAnsi="Arial" w:cs="Arial"/>
              </w:rPr>
              <w:t>33.0 assess the dynamic nature of the workplace</w:t>
            </w:r>
          </w:p>
        </w:tc>
        <w:tc>
          <w:tcPr>
            <w:tcW w:w="540" w:type="dxa"/>
            <w:shd w:val="clear" w:color="auto" w:fill="auto"/>
          </w:tcPr>
          <w:p w14:paraId="7943126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4CB76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AC482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27C3B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9C1BA9" w14:textId="0A4D5987" w:rsidR="00B91D5B" w:rsidRPr="0013249C" w:rsidRDefault="00A4215F" w:rsidP="10CB775B">
            <w:pPr>
              <w:rPr>
                <w:rFonts w:ascii="Arial" w:hAnsi="Arial" w:cs="Arial"/>
                <w:noProof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C6E0F16" w14:textId="77777777" w:rsidTr="4632C8BF">
        <w:tc>
          <w:tcPr>
            <w:tcW w:w="6408" w:type="dxa"/>
            <w:shd w:val="clear" w:color="auto" w:fill="auto"/>
          </w:tcPr>
          <w:p w14:paraId="52E56223" w14:textId="588C4FA4" w:rsidR="00AB0170" w:rsidRPr="00B91D5B" w:rsidRDefault="004835A5" w:rsidP="004835A5">
            <w:pPr>
              <w:spacing w:before="10" w:after="120" w:line="249" w:lineRule="auto"/>
              <w:ind w:left="590" w:right="581" w:hanging="540"/>
              <w:rPr>
                <w:rFonts w:ascii="Arial" w:eastAsia="Arial" w:hAnsi="Arial" w:cs="Arial"/>
              </w:rPr>
            </w:pPr>
            <w:r w:rsidRPr="00AA6630">
              <w:rPr>
                <w:rFonts w:ascii="Arial" w:hAnsi="Arial" w:cs="Arial"/>
              </w:rPr>
              <w:t xml:space="preserve">34.0 recognize that life and career transitions are </w:t>
            </w:r>
            <w:r>
              <w:rPr>
                <w:rFonts w:ascii="Arial" w:hAnsi="Arial" w:cs="Arial"/>
              </w:rPr>
              <w:t xml:space="preserve"> </w:t>
            </w:r>
            <w:r w:rsidRPr="00AA6630">
              <w:rPr>
                <w:rFonts w:ascii="Arial" w:hAnsi="Arial" w:cs="Arial"/>
              </w:rPr>
              <w:t>continuous</w:t>
            </w:r>
          </w:p>
        </w:tc>
        <w:tc>
          <w:tcPr>
            <w:tcW w:w="540" w:type="dxa"/>
            <w:shd w:val="clear" w:color="auto" w:fill="auto"/>
          </w:tcPr>
          <w:p w14:paraId="5C1F7F2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496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BF06F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E9E6D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1B4A549" w14:textId="5E9BB5E3" w:rsidR="00B91D5B" w:rsidRPr="0013249C" w:rsidRDefault="00A4215F" w:rsidP="10CB775B">
            <w:pPr>
              <w:rPr>
                <w:rFonts w:ascii="Arial" w:hAnsi="Arial" w:cs="Arial"/>
                <w:noProof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8E4699" w:rsidRPr="0013249C" w14:paraId="48B48B20" w14:textId="77777777" w:rsidTr="4632C8BF">
        <w:tc>
          <w:tcPr>
            <w:tcW w:w="6408" w:type="dxa"/>
            <w:shd w:val="clear" w:color="auto" w:fill="auto"/>
          </w:tcPr>
          <w:p w14:paraId="19219836" w14:textId="013D4749" w:rsidR="008E4699" w:rsidRPr="0013249C" w:rsidRDefault="004835A5" w:rsidP="00750601">
            <w:pPr>
              <w:spacing w:before="1" w:after="120" w:line="249" w:lineRule="auto"/>
              <w:ind w:left="590" w:right="222" w:hanging="540"/>
            </w:pPr>
            <w:r w:rsidRPr="00AA6630">
              <w:rPr>
                <w:rFonts w:ascii="Arial" w:hAnsi="Arial" w:cs="Arial"/>
              </w:rPr>
              <w:t>35.0 demonstrate learning by sharing the</w:t>
            </w:r>
            <w:r w:rsidRPr="00AA6630">
              <w:rPr>
                <w:rFonts w:ascii="Arial" w:hAnsi="Arial" w:cs="Arial"/>
                <w:spacing w:val="-31"/>
              </w:rPr>
              <w:t xml:space="preserve"> </w:t>
            </w:r>
            <w:r w:rsidRPr="00AA6630">
              <w:rPr>
                <w:rFonts w:ascii="Arial" w:hAnsi="Arial" w:cs="Arial"/>
              </w:rPr>
              <w:t>personal career</w:t>
            </w:r>
            <w:r w:rsidRPr="00AA6630">
              <w:rPr>
                <w:rFonts w:ascii="Arial" w:hAnsi="Arial" w:cs="Arial"/>
                <w:spacing w:val="-1"/>
              </w:rPr>
              <w:t xml:space="preserve"> </w:t>
            </w:r>
            <w:r w:rsidRPr="00AA6630">
              <w:rPr>
                <w:rFonts w:ascii="Arial" w:hAnsi="Arial" w:cs="Arial"/>
              </w:rPr>
              <w:t>plan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8E4699" w:rsidRPr="005B231B" w:rsidRDefault="008E4699" w:rsidP="008E4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6240F2">
              <w:rPr>
                <w:rFonts w:ascii="Arial" w:hAnsi="Arial" w:cs="Arial"/>
              </w:rPr>
            </w:r>
            <w:r w:rsidR="006240F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1FEC3883" w:rsidR="008E4699" w:rsidRPr="0013249C" w:rsidRDefault="008E4699" w:rsidP="008E4699">
            <w:pPr>
              <w:rPr>
                <w:rFonts w:ascii="Arial" w:hAnsi="Arial" w:cs="Arial"/>
              </w:rPr>
            </w:pPr>
            <w:r w:rsidRPr="0093366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366C">
              <w:rPr>
                <w:rFonts w:ascii="Arial" w:hAnsi="Arial" w:cs="Arial"/>
              </w:rPr>
              <w:instrText xml:space="preserve"> FORMTEXT </w:instrText>
            </w:r>
            <w:r w:rsidRPr="0093366C">
              <w:rPr>
                <w:rFonts w:ascii="Arial" w:hAnsi="Arial" w:cs="Arial"/>
              </w:rPr>
            </w:r>
            <w:r w:rsidRPr="0093366C">
              <w:rPr>
                <w:rFonts w:ascii="Arial" w:hAnsi="Arial" w:cs="Arial"/>
              </w:rPr>
              <w:fldChar w:fldCharType="separate"/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  <w:noProof/>
              </w:rPr>
              <w:t> </w:t>
            </w:r>
            <w:r w:rsidRPr="0093366C">
              <w:rPr>
                <w:rFonts w:ascii="Arial" w:hAnsi="Arial" w:cs="Arial"/>
              </w:rPr>
              <w:fldChar w:fldCharType="end"/>
            </w:r>
          </w:p>
        </w:tc>
      </w:tr>
    </w:tbl>
    <w:p w14:paraId="17DBC151" w14:textId="77777777" w:rsidR="008A0FC4" w:rsidRPr="00793F01" w:rsidRDefault="008A0FC4" w:rsidP="00793F01">
      <w:pPr>
        <w:rPr>
          <w:rFonts w:ascii="Arial" w:hAnsi="Arial" w:cs="Arial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E2F22" w14:textId="77777777" w:rsidR="006240F2" w:rsidRDefault="006240F2">
      <w:r>
        <w:separator/>
      </w:r>
    </w:p>
  </w:endnote>
  <w:endnote w:type="continuationSeparator" w:id="0">
    <w:p w14:paraId="1F93F742" w14:textId="77777777" w:rsidR="006240F2" w:rsidRDefault="00624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4D524E20" w:rsidR="004835A5" w:rsidRPr="00614091" w:rsidRDefault="004835A5" w:rsidP="19FE6B5D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sz w:val="18"/>
        <w:szCs w:val="18"/>
      </w:rPr>
      <w:t>Career Education 2202</w:t>
    </w:r>
    <w:r>
      <w:rPr>
        <w:rFonts w:ascii="Arial" w:hAnsi="Arial" w:cs="Arial"/>
        <w:b/>
        <w:sz w:val="18"/>
        <w:szCs w:val="18"/>
      </w:rPr>
      <w:tab/>
      <w:t>September</w:t>
    </w:r>
    <w:r w:rsidRPr="19FE6B5D">
      <w:rPr>
        <w:rFonts w:ascii="Arial" w:hAnsi="Arial" w:cs="Arial"/>
        <w:b/>
        <w:bCs/>
        <w:sz w:val="18"/>
        <w:szCs w:val="18"/>
      </w:rPr>
      <w:t xml:space="preserve"> 202</w:t>
    </w:r>
    <w:r>
      <w:rPr>
        <w:rFonts w:ascii="Arial" w:hAnsi="Arial" w:cs="Arial"/>
        <w:b/>
        <w:bCs/>
        <w:sz w:val="18"/>
        <w:szCs w:val="18"/>
      </w:rPr>
      <w:t>1</w:t>
    </w:r>
    <w:r w:rsidRPr="00614091">
      <w:rPr>
        <w:rFonts w:ascii="Arial" w:hAnsi="Arial" w:cs="Arial"/>
        <w:b/>
        <w:sz w:val="18"/>
        <w:szCs w:val="18"/>
      </w:rPr>
      <w:tab/>
    </w:r>
    <w:r w:rsidRPr="19FE6B5D">
      <w:rPr>
        <w:rFonts w:ascii="Arial" w:hAnsi="Arial" w:cs="Arial"/>
        <w:b/>
        <w:bCs/>
        <w:sz w:val="18"/>
        <w:szCs w:val="18"/>
      </w:rPr>
      <w:t xml:space="preserve">Page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PAGE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4C3582">
      <w:rPr>
        <w:rFonts w:ascii="Arial" w:hAnsi="Arial" w:cs="Arial"/>
        <w:b/>
        <w:bCs/>
        <w:noProof/>
        <w:sz w:val="18"/>
        <w:szCs w:val="18"/>
      </w:rPr>
      <w:t>1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  <w:r w:rsidRPr="19FE6B5D">
      <w:rPr>
        <w:rFonts w:ascii="Arial" w:hAnsi="Arial" w:cs="Arial"/>
        <w:b/>
        <w:bCs/>
        <w:sz w:val="18"/>
        <w:szCs w:val="18"/>
      </w:rPr>
      <w:t xml:space="preserve"> of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4C3582">
      <w:rPr>
        <w:rFonts w:ascii="Arial" w:hAnsi="Arial" w:cs="Arial"/>
        <w:b/>
        <w:bCs/>
        <w:noProof/>
        <w:sz w:val="18"/>
        <w:szCs w:val="18"/>
      </w:rPr>
      <w:t>3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339E4" w14:textId="77777777" w:rsidR="006240F2" w:rsidRDefault="006240F2">
      <w:r>
        <w:separator/>
      </w:r>
    </w:p>
  </w:footnote>
  <w:footnote w:type="continuationSeparator" w:id="0">
    <w:p w14:paraId="4223EB3F" w14:textId="77777777" w:rsidR="006240F2" w:rsidRDefault="006240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855EE" w14:textId="6C41DC33" w:rsidR="004835A5" w:rsidRPr="00614091" w:rsidRDefault="004835A5" w:rsidP="19FE6B5D">
    <w:pPr>
      <w:rPr>
        <w:rFonts w:ascii="Arial" w:hAnsi="Arial" w:cs="Arial"/>
        <w:b/>
        <w:bCs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19FE6B5D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      </w:t>
    </w:r>
    <w:r>
      <w:rPr>
        <w:rFonts w:ascii="Arial" w:hAnsi="Arial" w:cs="Arial"/>
        <w:b/>
        <w:bCs/>
        <w:sz w:val="20"/>
        <w:szCs w:val="20"/>
      </w:rPr>
      <w:t xml:space="preserve">               </w:t>
    </w:r>
    <w:r w:rsidRPr="19FE6B5D">
      <w:rPr>
        <w:rFonts w:ascii="Arial" w:hAnsi="Arial" w:cs="Arial"/>
        <w:b/>
        <w:bCs/>
        <w:sz w:val="20"/>
        <w:szCs w:val="20"/>
      </w:rPr>
      <w:t xml:space="preserve"> Course Name: </w:t>
    </w:r>
    <w:r>
      <w:rPr>
        <w:rFonts w:ascii="Arial" w:hAnsi="Arial" w:cs="Arial"/>
        <w:b/>
        <w:bCs/>
        <w:sz w:val="20"/>
        <w:szCs w:val="20"/>
      </w:rPr>
      <w:t>Career Education 2202</w:t>
    </w:r>
  </w:p>
  <w:p w14:paraId="6F8BD81B" w14:textId="3C25F9DC" w:rsidR="004835A5" w:rsidRDefault="004835A5" w:rsidP="00C470F0">
    <w:pPr>
      <w:jc w:val="center"/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retain, D – delete, C – change, A -ad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0472273B"/>
    <w:multiLevelType w:val="hybridMultilevel"/>
    <w:tmpl w:val="EB442E80"/>
    <w:lvl w:ilvl="0" w:tplc="013EE7C4">
      <w:numFmt w:val="bullet"/>
      <w:lvlText w:val="•"/>
      <w:lvlJc w:val="left"/>
      <w:pPr>
        <w:ind w:left="49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6E42"/>
    <w:multiLevelType w:val="hybridMultilevel"/>
    <w:tmpl w:val="448632D8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00A"/>
    <w:multiLevelType w:val="hybridMultilevel"/>
    <w:tmpl w:val="F216BCD6"/>
    <w:lvl w:ilvl="0" w:tplc="DF78A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2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69A6B10"/>
    <w:multiLevelType w:val="hybridMultilevel"/>
    <w:tmpl w:val="019045C8"/>
    <w:lvl w:ilvl="0" w:tplc="805C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72A1A"/>
    <w:multiLevelType w:val="hybridMultilevel"/>
    <w:tmpl w:val="B20880F6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63E19FB"/>
    <w:multiLevelType w:val="hybridMultilevel"/>
    <w:tmpl w:val="C2FE3A5E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43A24A4"/>
    <w:multiLevelType w:val="hybridMultilevel"/>
    <w:tmpl w:val="E0A6D094"/>
    <w:lvl w:ilvl="0" w:tplc="5E961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D1BDB"/>
    <w:multiLevelType w:val="hybridMultilevel"/>
    <w:tmpl w:val="B5C24CE0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5"/>
  </w:num>
  <w:num w:numId="3">
    <w:abstractNumId w:val="15"/>
  </w:num>
  <w:num w:numId="4">
    <w:abstractNumId w:val="29"/>
  </w:num>
  <w:num w:numId="5">
    <w:abstractNumId w:val="19"/>
  </w:num>
  <w:num w:numId="6">
    <w:abstractNumId w:val="25"/>
  </w:num>
  <w:num w:numId="7">
    <w:abstractNumId w:val="6"/>
  </w:num>
  <w:num w:numId="8">
    <w:abstractNumId w:val="3"/>
  </w:num>
  <w:num w:numId="9">
    <w:abstractNumId w:val="10"/>
  </w:num>
  <w:num w:numId="10">
    <w:abstractNumId w:val="22"/>
  </w:num>
  <w:num w:numId="11">
    <w:abstractNumId w:val="31"/>
  </w:num>
  <w:num w:numId="12">
    <w:abstractNumId w:val="16"/>
  </w:num>
  <w:num w:numId="13">
    <w:abstractNumId w:val="0"/>
  </w:num>
  <w:num w:numId="14">
    <w:abstractNumId w:val="13"/>
  </w:num>
  <w:num w:numId="15">
    <w:abstractNumId w:val="26"/>
  </w:num>
  <w:num w:numId="16">
    <w:abstractNumId w:val="38"/>
  </w:num>
  <w:num w:numId="17">
    <w:abstractNumId w:val="9"/>
  </w:num>
  <w:num w:numId="18">
    <w:abstractNumId w:val="12"/>
  </w:num>
  <w:num w:numId="19">
    <w:abstractNumId w:val="33"/>
  </w:num>
  <w:num w:numId="20">
    <w:abstractNumId w:val="11"/>
  </w:num>
  <w:num w:numId="21">
    <w:abstractNumId w:val="14"/>
  </w:num>
  <w:num w:numId="22">
    <w:abstractNumId w:val="39"/>
  </w:num>
  <w:num w:numId="23">
    <w:abstractNumId w:val="8"/>
  </w:num>
  <w:num w:numId="24">
    <w:abstractNumId w:val="37"/>
  </w:num>
  <w:num w:numId="25">
    <w:abstractNumId w:val="30"/>
  </w:num>
  <w:num w:numId="26">
    <w:abstractNumId w:val="28"/>
  </w:num>
  <w:num w:numId="27">
    <w:abstractNumId w:val="23"/>
  </w:num>
  <w:num w:numId="28">
    <w:abstractNumId w:val="32"/>
  </w:num>
  <w:num w:numId="29">
    <w:abstractNumId w:val="20"/>
  </w:num>
  <w:num w:numId="30">
    <w:abstractNumId w:val="18"/>
  </w:num>
  <w:num w:numId="31">
    <w:abstractNumId w:val="7"/>
  </w:num>
  <w:num w:numId="32">
    <w:abstractNumId w:val="21"/>
  </w:num>
  <w:num w:numId="33">
    <w:abstractNumId w:val="2"/>
  </w:num>
  <w:num w:numId="34">
    <w:abstractNumId w:val="35"/>
  </w:num>
  <w:num w:numId="35">
    <w:abstractNumId w:val="17"/>
  </w:num>
  <w:num w:numId="36">
    <w:abstractNumId w:val="34"/>
  </w:num>
  <w:num w:numId="37">
    <w:abstractNumId w:val="27"/>
  </w:num>
  <w:num w:numId="38">
    <w:abstractNumId w:val="24"/>
  </w:num>
  <w:num w:numId="39">
    <w:abstractNumId w:val="1"/>
  </w:num>
  <w:num w:numId="40">
    <w:abstractNumId w:val="36"/>
  </w:num>
  <w:num w:numId="41">
    <w:abstractNumId w:val="4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dFIn5QBTU3EzjJHJB9pP9mIZfnfhgAljro/mp8AWCbWolX4EWcNIFUXWgkL3hT0ujcmUzfgGx1TjuTyCR5mnQ==" w:salt="TRTOew3EQTJJZB8u/Ksnv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9C8"/>
    <w:rsid w:val="000C3E03"/>
    <w:rsid w:val="000C6410"/>
    <w:rsid w:val="000C7047"/>
    <w:rsid w:val="000C76B5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276C"/>
    <w:rsid w:val="000E2911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D6D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B6B"/>
    <w:rsid w:val="00164443"/>
    <w:rsid w:val="001668C6"/>
    <w:rsid w:val="0016694D"/>
    <w:rsid w:val="00166DD1"/>
    <w:rsid w:val="0016736E"/>
    <w:rsid w:val="00172F32"/>
    <w:rsid w:val="0017545F"/>
    <w:rsid w:val="00177FA8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4F82"/>
    <w:rsid w:val="00275079"/>
    <w:rsid w:val="0027624B"/>
    <w:rsid w:val="0027709C"/>
    <w:rsid w:val="0027767E"/>
    <w:rsid w:val="00277C77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6A7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4EE5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F83"/>
    <w:rsid w:val="00364A31"/>
    <w:rsid w:val="003650B1"/>
    <w:rsid w:val="0036604E"/>
    <w:rsid w:val="00366600"/>
    <w:rsid w:val="003711D3"/>
    <w:rsid w:val="003718A7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5192"/>
    <w:rsid w:val="00415416"/>
    <w:rsid w:val="0041565B"/>
    <w:rsid w:val="00417083"/>
    <w:rsid w:val="004174EC"/>
    <w:rsid w:val="00417637"/>
    <w:rsid w:val="004177B5"/>
    <w:rsid w:val="00420983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450F"/>
    <w:rsid w:val="0045693B"/>
    <w:rsid w:val="0045762E"/>
    <w:rsid w:val="0045763E"/>
    <w:rsid w:val="004611A2"/>
    <w:rsid w:val="00463239"/>
    <w:rsid w:val="0046375A"/>
    <w:rsid w:val="004642D0"/>
    <w:rsid w:val="00466D76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35A5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C2A"/>
    <w:rsid w:val="004C1CEF"/>
    <w:rsid w:val="004C2F40"/>
    <w:rsid w:val="004C3582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2A"/>
    <w:rsid w:val="004D16EB"/>
    <w:rsid w:val="004D1EBF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195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4F29"/>
    <w:rsid w:val="0056566F"/>
    <w:rsid w:val="005667B7"/>
    <w:rsid w:val="005670DF"/>
    <w:rsid w:val="00567B54"/>
    <w:rsid w:val="00570039"/>
    <w:rsid w:val="0057045C"/>
    <w:rsid w:val="00570D84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6DED"/>
    <w:rsid w:val="005A7421"/>
    <w:rsid w:val="005B0A08"/>
    <w:rsid w:val="005B1219"/>
    <w:rsid w:val="005B18E7"/>
    <w:rsid w:val="005B231B"/>
    <w:rsid w:val="005B41C4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6C71"/>
    <w:rsid w:val="005D00C0"/>
    <w:rsid w:val="005D0A73"/>
    <w:rsid w:val="005D1647"/>
    <w:rsid w:val="005D1CCF"/>
    <w:rsid w:val="005D2EC7"/>
    <w:rsid w:val="005D4304"/>
    <w:rsid w:val="005D4FA2"/>
    <w:rsid w:val="005D574B"/>
    <w:rsid w:val="005D64AB"/>
    <w:rsid w:val="005D655E"/>
    <w:rsid w:val="005D7DDE"/>
    <w:rsid w:val="005E02BE"/>
    <w:rsid w:val="005E2A0B"/>
    <w:rsid w:val="005E353E"/>
    <w:rsid w:val="005E3771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55DF"/>
    <w:rsid w:val="005F7784"/>
    <w:rsid w:val="00601508"/>
    <w:rsid w:val="00601515"/>
    <w:rsid w:val="00601D2A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BCC"/>
    <w:rsid w:val="00612FE2"/>
    <w:rsid w:val="00614091"/>
    <w:rsid w:val="00614174"/>
    <w:rsid w:val="00617C74"/>
    <w:rsid w:val="00617D6A"/>
    <w:rsid w:val="006207A5"/>
    <w:rsid w:val="00623645"/>
    <w:rsid w:val="006239DE"/>
    <w:rsid w:val="006240F2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37AD1"/>
    <w:rsid w:val="00640802"/>
    <w:rsid w:val="00641740"/>
    <w:rsid w:val="00641F43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1566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419"/>
    <w:rsid w:val="00717605"/>
    <w:rsid w:val="00717E49"/>
    <w:rsid w:val="00720A24"/>
    <w:rsid w:val="00721865"/>
    <w:rsid w:val="00721F33"/>
    <w:rsid w:val="00722F3E"/>
    <w:rsid w:val="00723E97"/>
    <w:rsid w:val="00724078"/>
    <w:rsid w:val="00724AC6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0601"/>
    <w:rsid w:val="00753282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4C02"/>
    <w:rsid w:val="007951D9"/>
    <w:rsid w:val="00795481"/>
    <w:rsid w:val="007966B1"/>
    <w:rsid w:val="007971E5"/>
    <w:rsid w:val="007A1274"/>
    <w:rsid w:val="007A1F7B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68C3"/>
    <w:rsid w:val="007B6FA5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283D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4881"/>
    <w:rsid w:val="00804AB5"/>
    <w:rsid w:val="00810E63"/>
    <w:rsid w:val="00811C74"/>
    <w:rsid w:val="0081202A"/>
    <w:rsid w:val="00812E51"/>
    <w:rsid w:val="008160DF"/>
    <w:rsid w:val="0082026C"/>
    <w:rsid w:val="008220C3"/>
    <w:rsid w:val="0082354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647A"/>
    <w:rsid w:val="00846D3A"/>
    <w:rsid w:val="00851368"/>
    <w:rsid w:val="00851C62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1E41"/>
    <w:rsid w:val="00862875"/>
    <w:rsid w:val="00862C76"/>
    <w:rsid w:val="00862E10"/>
    <w:rsid w:val="0086460B"/>
    <w:rsid w:val="008668B4"/>
    <w:rsid w:val="00866C69"/>
    <w:rsid w:val="0086706C"/>
    <w:rsid w:val="0087088D"/>
    <w:rsid w:val="0087133D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1D30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2EEA"/>
    <w:rsid w:val="008C3077"/>
    <w:rsid w:val="008C3E3F"/>
    <w:rsid w:val="008C459C"/>
    <w:rsid w:val="008C539B"/>
    <w:rsid w:val="008C5B72"/>
    <w:rsid w:val="008D13F1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3BA0"/>
    <w:rsid w:val="008E40EA"/>
    <w:rsid w:val="008E4699"/>
    <w:rsid w:val="008E5739"/>
    <w:rsid w:val="008E6469"/>
    <w:rsid w:val="008E73FE"/>
    <w:rsid w:val="008E77B9"/>
    <w:rsid w:val="008F087C"/>
    <w:rsid w:val="008F1072"/>
    <w:rsid w:val="008F13DC"/>
    <w:rsid w:val="008F1562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501DB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3901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E30"/>
    <w:rsid w:val="00984C52"/>
    <w:rsid w:val="00984FB3"/>
    <w:rsid w:val="009851DC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3B62"/>
    <w:rsid w:val="009C55FF"/>
    <w:rsid w:val="009C5758"/>
    <w:rsid w:val="009C5D8D"/>
    <w:rsid w:val="009D0408"/>
    <w:rsid w:val="009D0644"/>
    <w:rsid w:val="009D0FC4"/>
    <w:rsid w:val="009D1A8F"/>
    <w:rsid w:val="009D2E95"/>
    <w:rsid w:val="009D342D"/>
    <w:rsid w:val="009D40E3"/>
    <w:rsid w:val="009D50C6"/>
    <w:rsid w:val="009D5DE8"/>
    <w:rsid w:val="009E019D"/>
    <w:rsid w:val="009E1281"/>
    <w:rsid w:val="009E2FFD"/>
    <w:rsid w:val="009E348A"/>
    <w:rsid w:val="009E3CA9"/>
    <w:rsid w:val="009E46A7"/>
    <w:rsid w:val="009E504C"/>
    <w:rsid w:val="009E59C6"/>
    <w:rsid w:val="009E658B"/>
    <w:rsid w:val="009F2E74"/>
    <w:rsid w:val="009F3AF0"/>
    <w:rsid w:val="009F448C"/>
    <w:rsid w:val="009F4809"/>
    <w:rsid w:val="009F54D4"/>
    <w:rsid w:val="009F6FE7"/>
    <w:rsid w:val="009F7204"/>
    <w:rsid w:val="009F75F9"/>
    <w:rsid w:val="00A0103C"/>
    <w:rsid w:val="00A01098"/>
    <w:rsid w:val="00A03D21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205C7"/>
    <w:rsid w:val="00A21A45"/>
    <w:rsid w:val="00A22810"/>
    <w:rsid w:val="00A2289D"/>
    <w:rsid w:val="00A23E79"/>
    <w:rsid w:val="00A252B9"/>
    <w:rsid w:val="00A26D5D"/>
    <w:rsid w:val="00A3117B"/>
    <w:rsid w:val="00A3135F"/>
    <w:rsid w:val="00A34602"/>
    <w:rsid w:val="00A349B4"/>
    <w:rsid w:val="00A3544A"/>
    <w:rsid w:val="00A35645"/>
    <w:rsid w:val="00A403B5"/>
    <w:rsid w:val="00A411DC"/>
    <w:rsid w:val="00A41F19"/>
    <w:rsid w:val="00A41FC5"/>
    <w:rsid w:val="00A4215F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6630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6A8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766"/>
    <w:rsid w:val="00BA1AED"/>
    <w:rsid w:val="00BA1B91"/>
    <w:rsid w:val="00BA204C"/>
    <w:rsid w:val="00BA2635"/>
    <w:rsid w:val="00BA3EBA"/>
    <w:rsid w:val="00BA50B7"/>
    <w:rsid w:val="00BA59C7"/>
    <w:rsid w:val="00BA5D67"/>
    <w:rsid w:val="00BA75B9"/>
    <w:rsid w:val="00BB07AE"/>
    <w:rsid w:val="00BB33F4"/>
    <w:rsid w:val="00BB39C1"/>
    <w:rsid w:val="00BB4495"/>
    <w:rsid w:val="00BB63A0"/>
    <w:rsid w:val="00BC1522"/>
    <w:rsid w:val="00BC2060"/>
    <w:rsid w:val="00BC3CAD"/>
    <w:rsid w:val="00BC62F7"/>
    <w:rsid w:val="00BD031B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84B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0F0"/>
    <w:rsid w:val="00C47110"/>
    <w:rsid w:val="00C50317"/>
    <w:rsid w:val="00C53A3D"/>
    <w:rsid w:val="00C54FF1"/>
    <w:rsid w:val="00C55B91"/>
    <w:rsid w:val="00C56018"/>
    <w:rsid w:val="00C575BA"/>
    <w:rsid w:val="00C606B1"/>
    <w:rsid w:val="00C60E70"/>
    <w:rsid w:val="00C60EC7"/>
    <w:rsid w:val="00C62FF1"/>
    <w:rsid w:val="00C63033"/>
    <w:rsid w:val="00C65D3C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6E65"/>
    <w:rsid w:val="00C97111"/>
    <w:rsid w:val="00C973B9"/>
    <w:rsid w:val="00CA101D"/>
    <w:rsid w:val="00CA1C4C"/>
    <w:rsid w:val="00CA2CC4"/>
    <w:rsid w:val="00CA3FBB"/>
    <w:rsid w:val="00CA4D95"/>
    <w:rsid w:val="00CA6573"/>
    <w:rsid w:val="00CA74F4"/>
    <w:rsid w:val="00CB02EB"/>
    <w:rsid w:val="00CB164B"/>
    <w:rsid w:val="00CB205F"/>
    <w:rsid w:val="00CB27B7"/>
    <w:rsid w:val="00CB70B3"/>
    <w:rsid w:val="00CB753B"/>
    <w:rsid w:val="00CB7EC9"/>
    <w:rsid w:val="00CC08F9"/>
    <w:rsid w:val="00CC0CED"/>
    <w:rsid w:val="00CC0D73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6B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1442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973A0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A7844"/>
    <w:rsid w:val="00DB0241"/>
    <w:rsid w:val="00DB0D5D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7A07"/>
    <w:rsid w:val="00DE0256"/>
    <w:rsid w:val="00DE219C"/>
    <w:rsid w:val="00DE298A"/>
    <w:rsid w:val="00DE410C"/>
    <w:rsid w:val="00DE4B81"/>
    <w:rsid w:val="00DE4F58"/>
    <w:rsid w:val="00DE722B"/>
    <w:rsid w:val="00DE78F3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8F4"/>
    <w:rsid w:val="00E441BF"/>
    <w:rsid w:val="00E44386"/>
    <w:rsid w:val="00E45238"/>
    <w:rsid w:val="00E46165"/>
    <w:rsid w:val="00E4689B"/>
    <w:rsid w:val="00E469A6"/>
    <w:rsid w:val="00E476A9"/>
    <w:rsid w:val="00E5052E"/>
    <w:rsid w:val="00E52449"/>
    <w:rsid w:val="00E52692"/>
    <w:rsid w:val="00E53C4F"/>
    <w:rsid w:val="00E568EB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A022A"/>
    <w:rsid w:val="00EA1798"/>
    <w:rsid w:val="00EA41F4"/>
    <w:rsid w:val="00EA4F02"/>
    <w:rsid w:val="00EA6668"/>
    <w:rsid w:val="00EA783D"/>
    <w:rsid w:val="00EA7DD0"/>
    <w:rsid w:val="00EB0EB4"/>
    <w:rsid w:val="00EB17E5"/>
    <w:rsid w:val="00EB195F"/>
    <w:rsid w:val="00EB212D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7AE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9CD"/>
    <w:rsid w:val="00F53BD8"/>
    <w:rsid w:val="00F54B4C"/>
    <w:rsid w:val="00F56F96"/>
    <w:rsid w:val="00F57E66"/>
    <w:rsid w:val="00F60F50"/>
    <w:rsid w:val="00F61011"/>
    <w:rsid w:val="00F618FE"/>
    <w:rsid w:val="00F619F9"/>
    <w:rsid w:val="00F62A57"/>
    <w:rsid w:val="00F64636"/>
    <w:rsid w:val="00F65247"/>
    <w:rsid w:val="00F66706"/>
    <w:rsid w:val="00F70455"/>
    <w:rsid w:val="00F70E74"/>
    <w:rsid w:val="00F715CB"/>
    <w:rsid w:val="00F7195B"/>
    <w:rsid w:val="00F7247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435E"/>
    <w:rsid w:val="00FE5998"/>
    <w:rsid w:val="00FE63FA"/>
    <w:rsid w:val="00FE76E0"/>
    <w:rsid w:val="00FE79B9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A650112"/>
    <w:rsid w:val="10CB775B"/>
    <w:rsid w:val="161C1627"/>
    <w:rsid w:val="1767F32B"/>
    <w:rsid w:val="19FE6B5D"/>
    <w:rsid w:val="2A63EAF6"/>
    <w:rsid w:val="2C94D1C7"/>
    <w:rsid w:val="30480620"/>
    <w:rsid w:val="349CEC95"/>
    <w:rsid w:val="3598CB1E"/>
    <w:rsid w:val="39A199D8"/>
    <w:rsid w:val="4632C8BF"/>
    <w:rsid w:val="62D50E96"/>
    <w:rsid w:val="674E1002"/>
    <w:rsid w:val="7079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50E96"/>
  <w15:chartTrackingRefBased/>
  <w15:docId w15:val="{D877F604-6BAB-47F6-A704-01EB31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Body Text" w:uiPriority="99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5A5"/>
  </w:style>
  <w:style w:type="paragraph" w:styleId="Heading1">
    <w:name w:val="heading 1"/>
    <w:basedOn w:val="Normal"/>
    <w:next w:val="Normal"/>
    <w:link w:val="Heading1Char"/>
    <w:uiPriority w:val="9"/>
    <w:qFormat/>
    <w:rsid w:val="004835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5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35A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5A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5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5A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5A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5A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5A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35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5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5A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5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5A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835A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835A5"/>
    <w:rPr>
      <w:i/>
      <w:iCs/>
      <w:color w:val="auto"/>
    </w:rPr>
  </w:style>
  <w:style w:type="paragraph" w:styleId="NoSpacing">
    <w:name w:val="No Spacing"/>
    <w:uiPriority w:val="1"/>
    <w:qFormat/>
    <w:rsid w:val="00483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35A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35A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5A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5A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4835A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835A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4835A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835A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4835A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5A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985A33-D3B2-4E63-99F8-41E0A1685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Blundon, Scott</cp:lastModifiedBy>
  <cp:revision>56</cp:revision>
  <cp:lastPrinted>2015-09-11T18:34:00Z</cp:lastPrinted>
  <dcterms:created xsi:type="dcterms:W3CDTF">2020-07-17T16:38:00Z</dcterms:created>
  <dcterms:modified xsi:type="dcterms:W3CDTF">2021-12-20T17:31:00Z</dcterms:modified>
</cp:coreProperties>
</file>